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63BCA" w14:textId="4B8F2315" w:rsidR="00C97517" w:rsidRDefault="008B7252">
      <w:pPr>
        <w:pStyle w:val="Nagwek1"/>
        <w:keepNext w:val="0"/>
        <w:keepLines w:val="0"/>
        <w:spacing w:before="480"/>
        <w:rPr>
          <w:rFonts w:ascii="Calibri" w:eastAsia="Calibri" w:hAnsi="Calibri" w:cs="Calibri"/>
          <w:i/>
          <w:sz w:val="24"/>
          <w:szCs w:val="24"/>
        </w:rPr>
      </w:pPr>
      <w:bookmarkStart w:id="0" w:name="_nsimj1p1n5ht" w:colFirst="0" w:colLast="0"/>
      <w:bookmarkStart w:id="1" w:name="_GoBack"/>
      <w:bookmarkEnd w:id="0"/>
      <w:bookmarkEnd w:id="1"/>
      <w:r>
        <w:rPr>
          <w:rFonts w:ascii="Times New Roman" w:eastAsia="Times New Roman" w:hAnsi="Times New Roman" w:cs="Times New Roman"/>
          <w:sz w:val="16"/>
          <w:szCs w:val="16"/>
        </w:rPr>
        <w:t xml:space="preserve">                                                </w:t>
      </w:r>
      <w:r>
        <w:rPr>
          <w:rFonts w:ascii="Times New Roman" w:eastAsia="Times New Roman" w:hAnsi="Times New Roman" w:cs="Times New Roman"/>
          <w:sz w:val="16"/>
          <w:szCs w:val="16"/>
        </w:rPr>
        <w:tab/>
        <w:t xml:space="preserve">              </w:t>
      </w:r>
      <w:r>
        <w:rPr>
          <w:b/>
          <w:i/>
          <w:sz w:val="16"/>
          <w:szCs w:val="16"/>
        </w:rPr>
        <w:t xml:space="preserve">               </w:t>
      </w:r>
      <w:r>
        <w:rPr>
          <w:b/>
          <w:i/>
          <w:sz w:val="16"/>
          <w:szCs w:val="16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>Łódź, dnia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z w:val="24"/>
          <w:szCs w:val="24"/>
        </w:rPr>
        <w:t>…………………………….</w:t>
      </w:r>
    </w:p>
    <w:p w14:paraId="0C205B46" w14:textId="58EF6F5B" w:rsidR="00C97517" w:rsidRDefault="00C97517">
      <w:pPr>
        <w:spacing w:before="240" w:after="240"/>
        <w:rPr>
          <w:rFonts w:ascii="Calibri" w:eastAsia="Calibri" w:hAnsi="Calibri" w:cs="Calibri"/>
          <w:sz w:val="18"/>
          <w:szCs w:val="18"/>
        </w:rPr>
      </w:pPr>
    </w:p>
    <w:p w14:paraId="40854751" w14:textId="3117DF3C" w:rsidR="00C97517" w:rsidRDefault="00C97517">
      <w:pPr>
        <w:spacing w:before="240" w:after="240"/>
        <w:rPr>
          <w:rFonts w:ascii="Calibri" w:eastAsia="Calibri" w:hAnsi="Calibri" w:cs="Calibri"/>
          <w:b/>
          <w:sz w:val="24"/>
          <w:szCs w:val="24"/>
          <w:u w:val="single"/>
        </w:rPr>
      </w:pPr>
    </w:p>
    <w:p w14:paraId="540DC365" w14:textId="77777777" w:rsidR="00C97517" w:rsidRDefault="008B7252">
      <w:pPr>
        <w:spacing w:before="240" w:after="240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ORMULARZ ZGŁOSZENIOWY DO UCZESTNICTWA</w:t>
      </w:r>
    </w:p>
    <w:p w14:paraId="2F0DD2C8" w14:textId="77777777" w:rsidR="00C97517" w:rsidRDefault="008B7252">
      <w:pPr>
        <w:spacing w:before="240" w:after="240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 MIESZKANIU CHRONIONYM</w:t>
      </w:r>
    </w:p>
    <w:p w14:paraId="405C1B5F" w14:textId="77777777" w:rsidR="00C97517" w:rsidRDefault="008B7252">
      <w:pPr>
        <w:spacing w:before="240" w:after="240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2892E7C0" w14:textId="77777777" w:rsidR="00C97517" w:rsidRDefault="008B7252">
      <w:pPr>
        <w:spacing w:line="36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26D17B3B" w14:textId="77777777" w:rsidR="00C97517" w:rsidRDefault="008B7252">
      <w:pPr>
        <w:spacing w:line="48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Nazwisko i imię wnioskodawcy</w:t>
      </w:r>
      <w:r>
        <w:rPr>
          <w:rFonts w:ascii="Calibri" w:eastAsia="Calibri" w:hAnsi="Calibri" w:cs="Calibri"/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……………………………………………………………</w:t>
      </w:r>
    </w:p>
    <w:p w14:paraId="4D714F0A" w14:textId="77777777" w:rsidR="00C97517" w:rsidRDefault="008B7252">
      <w:pPr>
        <w:spacing w:line="48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dres pobytu/zamieszkania  …………….., </w:t>
      </w:r>
      <w:r>
        <w:rPr>
          <w:rFonts w:ascii="Calibri" w:eastAsia="Calibri" w:hAnsi="Calibri" w:cs="Calibri"/>
          <w:sz w:val="18"/>
          <w:szCs w:val="18"/>
        </w:rPr>
        <w:t>kod pocztowy</w:t>
      </w:r>
      <w:r>
        <w:rPr>
          <w:rFonts w:ascii="Calibri" w:eastAsia="Calibri" w:hAnsi="Calibri" w:cs="Calibri"/>
          <w:sz w:val="24"/>
          <w:szCs w:val="24"/>
        </w:rPr>
        <w:t xml:space="preserve"> ………………. ul. ………………………………..</w:t>
      </w:r>
    </w:p>
    <w:p w14:paraId="0EF20CDA" w14:textId="77777777" w:rsidR="00C97517" w:rsidRDefault="008B7252">
      <w:pPr>
        <w:spacing w:line="48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rodzony/a w dn.…………………. PESEL: ....................................,</w:t>
      </w:r>
    </w:p>
    <w:p w14:paraId="76E3AEFB" w14:textId="77777777" w:rsidR="00C97517" w:rsidRDefault="008B7252">
      <w:pPr>
        <w:spacing w:line="48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Legitymujący/a się dowodem osobistym seria ……………. numer ………………………..,</w:t>
      </w:r>
    </w:p>
    <w:p w14:paraId="17BCBE55" w14:textId="77777777" w:rsidR="00C97517" w:rsidRDefault="008B7252">
      <w:pPr>
        <w:spacing w:line="48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ydanym przez …………………………………</w:t>
      </w:r>
    </w:p>
    <w:p w14:paraId="7BBF2111" w14:textId="6A11441E" w:rsidR="00C97517" w:rsidRDefault="008B7252" w:rsidP="0045532F">
      <w:pPr>
        <w:spacing w:line="48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elefon kontaktowy ………………………….</w:t>
      </w:r>
    </w:p>
    <w:p w14:paraId="6E647F56" w14:textId="775D02D1" w:rsidR="00C97517" w:rsidRDefault="008B7252">
      <w:pPr>
        <w:spacing w:before="240" w:after="240"/>
        <w:ind w:left="1800" w:hanging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</w:t>
      </w:r>
      <w:r w:rsidRPr="000D4377">
        <w:rPr>
          <w:rFonts w:ascii="Calibri" w:eastAsia="Calibri" w:hAnsi="Calibri" w:cs="Calibri"/>
          <w:b/>
        </w:rPr>
        <w:t>.                     SYTUACJA MIESZKANIOWA</w:t>
      </w:r>
    </w:p>
    <w:p w14:paraId="2075F151" w14:textId="77777777" w:rsidR="00C97517" w:rsidRPr="000D4377" w:rsidRDefault="008B7252">
      <w:pPr>
        <w:numPr>
          <w:ilvl w:val="0"/>
          <w:numId w:val="6"/>
        </w:numPr>
        <w:spacing w:before="240"/>
        <w:rPr>
          <w:rFonts w:ascii="Calibri" w:eastAsia="Calibri" w:hAnsi="Calibri" w:cs="Calibri"/>
          <w:b/>
          <w:bCs/>
        </w:rPr>
      </w:pPr>
      <w:r w:rsidRPr="000D4377">
        <w:rPr>
          <w:rFonts w:ascii="Calibri" w:eastAsia="Calibri" w:hAnsi="Calibri" w:cs="Calibri"/>
          <w:b/>
          <w:bCs/>
        </w:rPr>
        <w:t>obecnie mieszkam:</w:t>
      </w:r>
    </w:p>
    <w:p w14:paraId="67B779A1" w14:textId="77777777" w:rsidR="00C97517" w:rsidRPr="000D4377" w:rsidRDefault="008B7252" w:rsidP="000C6EDD">
      <w:pPr>
        <w:numPr>
          <w:ilvl w:val="0"/>
          <w:numId w:val="7"/>
        </w:numPr>
        <w:rPr>
          <w:rFonts w:ascii="Calibri" w:eastAsia="Calibri" w:hAnsi="Calibri" w:cs="Calibri"/>
        </w:rPr>
      </w:pPr>
      <w:r w:rsidRPr="000D4377">
        <w:rPr>
          <w:rFonts w:ascii="Calibri" w:eastAsia="Calibri" w:hAnsi="Calibri" w:cs="Calibri"/>
        </w:rPr>
        <w:t>samodzielnie</w:t>
      </w:r>
    </w:p>
    <w:p w14:paraId="04C20117" w14:textId="77777777" w:rsidR="00C97517" w:rsidRPr="000D4377" w:rsidRDefault="008B7252" w:rsidP="000C6EDD">
      <w:pPr>
        <w:numPr>
          <w:ilvl w:val="0"/>
          <w:numId w:val="7"/>
        </w:numPr>
        <w:rPr>
          <w:rFonts w:ascii="Calibri" w:eastAsia="Calibri" w:hAnsi="Calibri" w:cs="Calibri"/>
        </w:rPr>
      </w:pPr>
      <w:r w:rsidRPr="000D4377">
        <w:rPr>
          <w:rFonts w:ascii="Calibri" w:eastAsia="Calibri" w:hAnsi="Calibri" w:cs="Calibri"/>
        </w:rPr>
        <w:t>z rodziną</w:t>
      </w:r>
    </w:p>
    <w:p w14:paraId="21B07C8A" w14:textId="77777777" w:rsidR="00C97517" w:rsidRPr="000D4377" w:rsidRDefault="008B7252" w:rsidP="000C6EDD">
      <w:pPr>
        <w:numPr>
          <w:ilvl w:val="0"/>
          <w:numId w:val="7"/>
        </w:numPr>
        <w:rPr>
          <w:rFonts w:ascii="Calibri" w:eastAsia="Calibri" w:hAnsi="Calibri" w:cs="Calibri"/>
        </w:rPr>
      </w:pPr>
      <w:r w:rsidRPr="000D4377">
        <w:rPr>
          <w:rFonts w:ascii="Calibri" w:eastAsia="Calibri" w:hAnsi="Calibri" w:cs="Calibri"/>
        </w:rPr>
        <w:t xml:space="preserve">w instytucji </w:t>
      </w:r>
    </w:p>
    <w:p w14:paraId="30D2C84C" w14:textId="4B717D46" w:rsidR="00C97517" w:rsidRPr="0045532F" w:rsidRDefault="008B7252" w:rsidP="0045532F">
      <w:pPr>
        <w:numPr>
          <w:ilvl w:val="0"/>
          <w:numId w:val="7"/>
        </w:numPr>
        <w:spacing w:after="240"/>
        <w:rPr>
          <w:rFonts w:ascii="Calibri" w:eastAsia="Calibri" w:hAnsi="Calibri" w:cs="Calibri"/>
        </w:rPr>
      </w:pPr>
      <w:r w:rsidRPr="000D4377">
        <w:rPr>
          <w:rFonts w:ascii="Calibri" w:eastAsia="Calibri" w:hAnsi="Calibri" w:cs="Calibri"/>
        </w:rPr>
        <w:t>inne (jakie)................................................................</w:t>
      </w:r>
    </w:p>
    <w:p w14:paraId="215AE0BB" w14:textId="77777777" w:rsidR="00C97517" w:rsidRDefault="008B725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w lokalu, który obecnie zajmuję:</w:t>
      </w:r>
    </w:p>
    <w:p w14:paraId="366C2699" w14:textId="77777777" w:rsidR="00C97517" w:rsidRPr="000D4377" w:rsidRDefault="008B7252" w:rsidP="000C6ED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mam własny pokój</w:t>
      </w:r>
    </w:p>
    <w:p w14:paraId="6E118C0D" w14:textId="77777777" w:rsidR="00C97517" w:rsidRPr="000D4377" w:rsidRDefault="008B7252" w:rsidP="000C6ED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mieszkam w pokoju z członkiem/członkami rodziny</w:t>
      </w:r>
    </w:p>
    <w:p w14:paraId="3236D213" w14:textId="77777777" w:rsidR="00C97517" w:rsidRPr="000D4377" w:rsidRDefault="008B7252" w:rsidP="000C6ED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mieszkam w pokoju z osobą/osobami obcymi</w:t>
      </w:r>
    </w:p>
    <w:p w14:paraId="7C25E669" w14:textId="77777777" w:rsidR="00C97517" w:rsidRPr="000D4377" w:rsidRDefault="008B7252" w:rsidP="000C6ED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mam dostęp do kuchni</w:t>
      </w:r>
    </w:p>
    <w:p w14:paraId="450B00A3" w14:textId="2DC155C6" w:rsidR="00C97517" w:rsidRPr="0045532F" w:rsidRDefault="008B7252" w:rsidP="0045532F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240"/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mam dostęp do łazienki</w:t>
      </w:r>
    </w:p>
    <w:p w14:paraId="52243EE3" w14:textId="77777777" w:rsidR="00C97517" w:rsidRDefault="008B7252">
      <w:pPr>
        <w:numPr>
          <w:ilvl w:val="0"/>
          <w:numId w:val="6"/>
        </w:numPr>
        <w:spacing w:before="2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lokal, który zajmuję:</w:t>
      </w:r>
    </w:p>
    <w:p w14:paraId="538D63DA" w14:textId="77777777" w:rsidR="00C97517" w:rsidRPr="000D4377" w:rsidRDefault="008B7252" w:rsidP="000C6EDD">
      <w:pPr>
        <w:numPr>
          <w:ilvl w:val="0"/>
          <w:numId w:val="9"/>
        </w:numP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należy do członka mojej rodziny</w:t>
      </w:r>
    </w:p>
    <w:p w14:paraId="723C96C8" w14:textId="77777777" w:rsidR="00C97517" w:rsidRPr="000D4377" w:rsidRDefault="008B7252" w:rsidP="000C6EDD">
      <w:pPr>
        <w:numPr>
          <w:ilvl w:val="0"/>
          <w:numId w:val="9"/>
        </w:numP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jest wynajmowany na wolnym rynku</w:t>
      </w:r>
    </w:p>
    <w:p w14:paraId="197168C6" w14:textId="77777777" w:rsidR="00C97517" w:rsidRPr="000D4377" w:rsidRDefault="008B7252" w:rsidP="000C6EDD">
      <w:pPr>
        <w:numPr>
          <w:ilvl w:val="0"/>
          <w:numId w:val="9"/>
        </w:numP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jest lokalem komunalnym</w:t>
      </w:r>
    </w:p>
    <w:p w14:paraId="2ECD3FFC" w14:textId="77777777" w:rsidR="00C97517" w:rsidRPr="000D4377" w:rsidRDefault="008B7252" w:rsidP="000C6EDD">
      <w:pPr>
        <w:numPr>
          <w:ilvl w:val="0"/>
          <w:numId w:val="9"/>
        </w:numP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jest lokalem użytkowanym w ramach pomocy społecznej</w:t>
      </w:r>
    </w:p>
    <w:p w14:paraId="43CFF1AB" w14:textId="336F24DE" w:rsidR="00C97517" w:rsidRPr="0045532F" w:rsidRDefault="008B7252" w:rsidP="0045532F">
      <w:pPr>
        <w:numPr>
          <w:ilvl w:val="0"/>
          <w:numId w:val="9"/>
        </w:numPr>
        <w:spacing w:after="240"/>
        <w:rPr>
          <w:rFonts w:ascii="Calibri" w:eastAsia="Calibri" w:hAnsi="Calibri" w:cs="Calibri"/>
          <w:b/>
        </w:rPr>
      </w:pPr>
      <w:r w:rsidRPr="000D4377">
        <w:rPr>
          <w:rFonts w:ascii="Calibri" w:eastAsia="Calibri" w:hAnsi="Calibri" w:cs="Calibri"/>
          <w:bCs/>
        </w:rPr>
        <w:t>inny (jaki?)......................................................................</w:t>
      </w:r>
    </w:p>
    <w:p w14:paraId="49E616B0" w14:textId="77777777" w:rsidR="0045532F" w:rsidRPr="0045532F" w:rsidRDefault="0045532F" w:rsidP="0045532F">
      <w:pPr>
        <w:spacing w:after="240"/>
        <w:ind w:left="1440"/>
        <w:rPr>
          <w:rFonts w:ascii="Calibri" w:eastAsia="Calibri" w:hAnsi="Calibri" w:cs="Calibri"/>
          <w:b/>
        </w:rPr>
      </w:pPr>
    </w:p>
    <w:p w14:paraId="1B770324" w14:textId="38A4DA4D" w:rsidR="00C97517" w:rsidRDefault="000D4377">
      <w:pPr>
        <w:numPr>
          <w:ilvl w:val="0"/>
          <w:numId w:val="6"/>
        </w:numPr>
        <w:spacing w:before="2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m</w:t>
      </w:r>
      <w:r w:rsidR="008B7252">
        <w:rPr>
          <w:rFonts w:ascii="Calibri" w:eastAsia="Calibri" w:hAnsi="Calibri" w:cs="Calibri"/>
          <w:b/>
        </w:rPr>
        <w:t>oją sytuację mieszkaniową określam jako:</w:t>
      </w:r>
    </w:p>
    <w:p w14:paraId="3FC043A3" w14:textId="77777777" w:rsidR="00C97517" w:rsidRPr="000D4377" w:rsidRDefault="008B7252" w:rsidP="000C6EDD">
      <w:pPr>
        <w:numPr>
          <w:ilvl w:val="0"/>
          <w:numId w:val="10"/>
        </w:numP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bardzo dobrą</w:t>
      </w:r>
    </w:p>
    <w:p w14:paraId="4DEF8999" w14:textId="77777777" w:rsidR="00C97517" w:rsidRPr="000D4377" w:rsidRDefault="008B7252" w:rsidP="000C6EDD">
      <w:pPr>
        <w:numPr>
          <w:ilvl w:val="0"/>
          <w:numId w:val="10"/>
        </w:numP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dobrą</w:t>
      </w:r>
    </w:p>
    <w:p w14:paraId="797E9410" w14:textId="77777777" w:rsidR="00C97517" w:rsidRPr="000D4377" w:rsidRDefault="008B7252" w:rsidP="000C6EDD">
      <w:pPr>
        <w:numPr>
          <w:ilvl w:val="0"/>
          <w:numId w:val="10"/>
        </w:numPr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dostateczną</w:t>
      </w:r>
    </w:p>
    <w:p w14:paraId="08030FB8" w14:textId="77777777" w:rsidR="00C97517" w:rsidRPr="000D4377" w:rsidRDefault="008B7252" w:rsidP="000C6EDD">
      <w:pPr>
        <w:numPr>
          <w:ilvl w:val="0"/>
          <w:numId w:val="10"/>
        </w:numPr>
        <w:spacing w:after="240"/>
        <w:rPr>
          <w:rFonts w:ascii="Calibri" w:eastAsia="Calibri" w:hAnsi="Calibri" w:cs="Calibri"/>
          <w:bCs/>
        </w:rPr>
      </w:pPr>
      <w:r w:rsidRPr="000D4377">
        <w:rPr>
          <w:rFonts w:ascii="Calibri" w:eastAsia="Calibri" w:hAnsi="Calibri" w:cs="Calibri"/>
          <w:bCs/>
        </w:rPr>
        <w:t>złą</w:t>
      </w:r>
    </w:p>
    <w:p w14:paraId="787EBA84" w14:textId="77777777" w:rsidR="00C97517" w:rsidRDefault="008B7252">
      <w:pPr>
        <w:spacing w:before="240" w:after="2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ab/>
        <w:t>Prosimy o uzasadnienie wybranej oceny sytuacji mieszkaniowej</w:t>
      </w:r>
    </w:p>
    <w:p w14:paraId="453A9525" w14:textId="73788BE6" w:rsidR="000D4377" w:rsidRPr="000D4377" w:rsidRDefault="008B7252" w:rsidP="000D4377">
      <w:pPr>
        <w:spacing w:before="240" w:after="240"/>
        <w:rPr>
          <w:color w:val="000000"/>
        </w:rPr>
      </w:pPr>
      <w:r>
        <w:rPr>
          <w:rFonts w:ascii="Calibri" w:eastAsia="Calibri" w:hAnsi="Calibri" w:cs="Calibri"/>
          <w:b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</w:t>
      </w:r>
      <w:r w:rsidR="000D4377">
        <w:rPr>
          <w:rFonts w:ascii="Calibri" w:eastAsia="Calibri" w:hAnsi="Calibri" w:cs="Calibri"/>
          <w:b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</w:t>
      </w:r>
    </w:p>
    <w:p w14:paraId="59F3F8AD" w14:textId="7722ABE7" w:rsidR="00C97517" w:rsidRPr="000D4377" w:rsidRDefault="008B7252" w:rsidP="000D4377">
      <w:pPr>
        <w:spacing w:before="240" w:after="2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 </w:t>
      </w:r>
      <w:r w:rsidRPr="000D4377">
        <w:rPr>
          <w:rFonts w:ascii="Calibri" w:eastAsia="Calibri" w:hAnsi="Calibri" w:cs="Calibri"/>
          <w:b/>
        </w:rPr>
        <w:t>II. MOTYWACJE  I OCZEKIWANIA</w:t>
      </w:r>
    </w:p>
    <w:p w14:paraId="7F97F097" w14:textId="77777777" w:rsidR="00C97517" w:rsidRDefault="008B725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rFonts w:ascii="Calibri" w:eastAsia="Calibri" w:hAnsi="Calibri" w:cs="Calibri"/>
          <w:b/>
        </w:rPr>
      </w:pPr>
      <w:r w:rsidRPr="000D4377">
        <w:rPr>
          <w:rFonts w:ascii="Calibri" w:eastAsia="Calibri" w:hAnsi="Calibri" w:cs="Calibri"/>
          <w:b/>
        </w:rPr>
        <w:t>Ubiegam się o pobyt w mieszkaniu chronionym, ponieważ:</w:t>
      </w:r>
    </w:p>
    <w:p w14:paraId="60F22947" w14:textId="77777777" w:rsidR="000D4377" w:rsidRPr="000D4377" w:rsidRDefault="000D4377" w:rsidP="000D4377">
      <w:pPr>
        <w:spacing w:before="240" w:after="240"/>
        <w:rPr>
          <w:color w:val="000000"/>
        </w:rPr>
      </w:pPr>
      <w:r w:rsidRPr="000D4377">
        <w:rPr>
          <w:rFonts w:ascii="Calibri" w:eastAsia="Calibri" w:hAnsi="Calibri" w:cs="Calibri"/>
          <w:b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</w:t>
      </w:r>
    </w:p>
    <w:p w14:paraId="2C873102" w14:textId="77777777" w:rsidR="00C97517" w:rsidRPr="000D4377" w:rsidRDefault="00C97517">
      <w:pPr>
        <w:pBdr>
          <w:top w:val="nil"/>
          <w:left w:val="nil"/>
          <w:bottom w:val="nil"/>
          <w:right w:val="nil"/>
          <w:between w:val="nil"/>
        </w:pBdr>
        <w:spacing w:before="240" w:after="240"/>
        <w:ind w:left="1440"/>
        <w:rPr>
          <w:rFonts w:ascii="Calibri" w:eastAsia="Calibri" w:hAnsi="Calibri" w:cs="Calibri"/>
          <w:b/>
        </w:rPr>
      </w:pPr>
    </w:p>
    <w:p w14:paraId="596FD55F" w14:textId="77777777" w:rsidR="00C97517" w:rsidRPr="000D4377" w:rsidRDefault="008B7252" w:rsidP="000D4377">
      <w:pPr>
        <w:spacing w:before="240" w:after="240"/>
        <w:ind w:left="1080"/>
        <w:rPr>
          <w:rFonts w:ascii="Calibri" w:eastAsia="Calibri" w:hAnsi="Calibri" w:cs="Calibri"/>
          <w:b/>
        </w:rPr>
      </w:pPr>
      <w:r w:rsidRPr="000D4377">
        <w:rPr>
          <w:rFonts w:ascii="Calibri" w:eastAsia="Calibri" w:hAnsi="Calibri" w:cs="Calibri"/>
          <w:b/>
        </w:rPr>
        <w:t xml:space="preserve">b)   </w:t>
      </w:r>
      <w:r w:rsidRPr="000D4377">
        <w:rPr>
          <w:rFonts w:ascii="Calibri" w:eastAsia="Calibri" w:hAnsi="Calibri" w:cs="Calibri"/>
          <w:b/>
        </w:rPr>
        <w:tab/>
        <w:t>Zakres oczekiwanego wsparcia podczas pobytu w mieszkaniu chronionym.</w:t>
      </w:r>
    </w:p>
    <w:p w14:paraId="1B8DA6BD" w14:textId="77777777" w:rsidR="000D4377" w:rsidRPr="000D4377" w:rsidRDefault="000D4377" w:rsidP="000D4377">
      <w:pPr>
        <w:spacing w:before="240" w:after="240"/>
        <w:rPr>
          <w:color w:val="000000"/>
        </w:rPr>
      </w:pPr>
      <w:r w:rsidRPr="000D4377">
        <w:rPr>
          <w:rFonts w:ascii="Calibri" w:eastAsia="Calibri" w:hAnsi="Calibri" w:cs="Calibri"/>
          <w:b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</w:t>
      </w:r>
    </w:p>
    <w:p w14:paraId="2E559D15" w14:textId="77777777" w:rsidR="00C97517" w:rsidRPr="000D4377" w:rsidRDefault="00C97517" w:rsidP="000D4377">
      <w:pPr>
        <w:pBdr>
          <w:top w:val="nil"/>
          <w:left w:val="nil"/>
          <w:bottom w:val="nil"/>
          <w:right w:val="nil"/>
          <w:between w:val="nil"/>
        </w:pBdr>
        <w:spacing w:before="240" w:after="240"/>
        <w:ind w:left="1800" w:hanging="720"/>
        <w:rPr>
          <w:rFonts w:ascii="Calibri" w:eastAsia="Calibri" w:hAnsi="Calibri" w:cs="Calibri"/>
          <w:b/>
        </w:rPr>
      </w:pPr>
    </w:p>
    <w:p w14:paraId="4483566F" w14:textId="77777777" w:rsidR="0045532F" w:rsidRDefault="0045532F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</w:p>
    <w:p w14:paraId="3EA00805" w14:textId="77777777" w:rsidR="0045532F" w:rsidRDefault="0045532F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</w:p>
    <w:p w14:paraId="3C5DE716" w14:textId="77777777" w:rsidR="0045532F" w:rsidRDefault="0045532F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</w:p>
    <w:p w14:paraId="64977209" w14:textId="77777777" w:rsidR="0045532F" w:rsidRDefault="0045532F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</w:p>
    <w:p w14:paraId="14939D62" w14:textId="77777777" w:rsidR="0045532F" w:rsidRDefault="0045532F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</w:p>
    <w:p w14:paraId="496A599C" w14:textId="1B014711" w:rsidR="0045532F" w:rsidRDefault="0045532F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</w:p>
    <w:p w14:paraId="1B100496" w14:textId="77777777" w:rsidR="0045532F" w:rsidRDefault="0045532F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</w:p>
    <w:p w14:paraId="07AAA3A0" w14:textId="7E0964BB" w:rsidR="00C97517" w:rsidRPr="0045532F" w:rsidRDefault="008B7252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II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      </w:t>
      </w:r>
      <w:r>
        <w:rPr>
          <w:rFonts w:ascii="Calibri" w:eastAsia="Calibri" w:hAnsi="Calibri" w:cs="Calibri"/>
          <w:b/>
        </w:rPr>
        <w:t>SYTUACJA RODZINNA:</w:t>
      </w:r>
    </w:p>
    <w:p w14:paraId="3853E13B" w14:textId="77777777" w:rsidR="00C97517" w:rsidRDefault="008B7252">
      <w:pPr>
        <w:spacing w:before="240" w:after="240"/>
        <w:ind w:left="144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</w:t>
      </w:r>
      <w:r>
        <w:rPr>
          <w:rFonts w:ascii="Calibri" w:eastAsia="Calibri" w:hAnsi="Calibri" w:cs="Calibri"/>
          <w:sz w:val="24"/>
          <w:szCs w:val="24"/>
        </w:rPr>
        <w:t>Dane o wnioskodawcy i osobach z nim zamieszkałych:</w:t>
      </w:r>
    </w:p>
    <w:p w14:paraId="04F45F71" w14:textId="77777777" w:rsidR="00C97517" w:rsidRDefault="008B7252">
      <w:pPr>
        <w:spacing w:before="240" w:after="240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tbl>
      <w:tblPr>
        <w:tblStyle w:val="a"/>
        <w:tblW w:w="897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05"/>
        <w:gridCol w:w="2415"/>
        <w:gridCol w:w="1680"/>
        <w:gridCol w:w="2250"/>
        <w:gridCol w:w="1920"/>
      </w:tblGrid>
      <w:tr w:rsidR="00C97517" w14:paraId="414B727A" w14:textId="77777777">
        <w:trPr>
          <w:trHeight w:val="1865"/>
        </w:trPr>
        <w:tc>
          <w:tcPr>
            <w:tcW w:w="7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DFE1EB6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p.</w:t>
            </w:r>
          </w:p>
        </w:tc>
        <w:tc>
          <w:tcPr>
            <w:tcW w:w="241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8ECE97D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zwisko i imię</w:t>
            </w:r>
          </w:p>
        </w:tc>
        <w:tc>
          <w:tcPr>
            <w:tcW w:w="16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3C60AD3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 urodzenia</w:t>
            </w:r>
          </w:p>
        </w:tc>
        <w:tc>
          <w:tcPr>
            <w:tcW w:w="22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F99ECC9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2F1DB456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iepełnosprawność: stopień i rodzaj</w:t>
            </w:r>
          </w:p>
          <w:p w14:paraId="219C0E80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9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AE5145F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opień pokrewieństwa</w:t>
            </w:r>
          </w:p>
        </w:tc>
      </w:tr>
      <w:tr w:rsidR="00C97517" w14:paraId="06D9EFAF" w14:textId="77777777">
        <w:trPr>
          <w:trHeight w:val="575"/>
        </w:trPr>
        <w:tc>
          <w:tcPr>
            <w:tcW w:w="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67396CE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.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B6D0034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FAD9A8A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20E7D33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i/>
              </w:rPr>
            </w:pPr>
            <w:r>
              <w:rPr>
                <w:rFonts w:ascii="Calibri" w:eastAsia="Calibri" w:hAnsi="Calibri" w:cs="Calibri"/>
                <w:i/>
              </w:rPr>
              <w:t xml:space="preserve"> 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0E5B192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i/>
              </w:rPr>
            </w:pPr>
            <w:r>
              <w:rPr>
                <w:rFonts w:ascii="Calibri" w:eastAsia="Calibri" w:hAnsi="Calibri" w:cs="Calibri"/>
                <w:i/>
              </w:rPr>
              <w:t>wnioskodawca</w:t>
            </w:r>
          </w:p>
        </w:tc>
      </w:tr>
      <w:tr w:rsidR="00C97517" w14:paraId="6F6F51FF" w14:textId="77777777">
        <w:trPr>
          <w:trHeight w:val="605"/>
        </w:trPr>
        <w:tc>
          <w:tcPr>
            <w:tcW w:w="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1CCB52D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.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54F7DA8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5948140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D2F71AF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028FC98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</w:tr>
      <w:tr w:rsidR="00C97517" w14:paraId="4CAC823A" w14:textId="77777777">
        <w:trPr>
          <w:trHeight w:val="605"/>
        </w:trPr>
        <w:tc>
          <w:tcPr>
            <w:tcW w:w="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CA98A5E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.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F2DECD3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FE328BB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89E4BC1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BCCD8F9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</w:tr>
      <w:tr w:rsidR="00C97517" w14:paraId="07575F90" w14:textId="77777777">
        <w:trPr>
          <w:trHeight w:val="605"/>
        </w:trPr>
        <w:tc>
          <w:tcPr>
            <w:tcW w:w="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10CC6A3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.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22D0D58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565B04E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92950D1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10E2969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</w:tr>
    </w:tbl>
    <w:p w14:paraId="3DF9D68D" w14:textId="77777777" w:rsidR="00C97517" w:rsidRDefault="008B7252">
      <w:pPr>
        <w:spacing w:before="240" w:after="2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4990D84F" w14:textId="66F45DC4" w:rsidR="00C97517" w:rsidRPr="0045532F" w:rsidRDefault="008B7252" w:rsidP="0045532F">
      <w:pPr>
        <w:spacing w:before="240" w:after="240"/>
        <w:ind w:left="144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14"/>
          <w:szCs w:val="14"/>
        </w:rPr>
        <w:tab/>
      </w:r>
      <w:r>
        <w:rPr>
          <w:rFonts w:ascii="Calibri" w:eastAsia="Calibri" w:hAnsi="Calibri" w:cs="Calibri"/>
          <w:sz w:val="24"/>
          <w:szCs w:val="24"/>
        </w:rPr>
        <w:t>Z ww. osób o pobyt w mieszkaniu chronionym ubiegają się:</w:t>
      </w:r>
    </w:p>
    <w:tbl>
      <w:tblPr>
        <w:tblStyle w:val="a0"/>
        <w:tblW w:w="894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05"/>
        <w:gridCol w:w="2400"/>
        <w:gridCol w:w="1680"/>
        <w:gridCol w:w="2250"/>
        <w:gridCol w:w="1905"/>
      </w:tblGrid>
      <w:tr w:rsidR="00C97517" w14:paraId="214A8E2C" w14:textId="77777777">
        <w:trPr>
          <w:trHeight w:val="1865"/>
        </w:trPr>
        <w:tc>
          <w:tcPr>
            <w:tcW w:w="7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4C73161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p.</w:t>
            </w:r>
          </w:p>
        </w:tc>
        <w:tc>
          <w:tcPr>
            <w:tcW w:w="24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8BE388B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azwisko i imię</w:t>
            </w:r>
          </w:p>
        </w:tc>
        <w:tc>
          <w:tcPr>
            <w:tcW w:w="16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48C1253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 urodzenia</w:t>
            </w:r>
          </w:p>
        </w:tc>
        <w:tc>
          <w:tcPr>
            <w:tcW w:w="22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CA7CE4B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4CA212C6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iepełnosprawność: stopień i rodzaj</w:t>
            </w:r>
          </w:p>
          <w:p w14:paraId="00B715C4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9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ACABFE5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1F3076CE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opień pokrewieństwa</w:t>
            </w:r>
          </w:p>
        </w:tc>
      </w:tr>
      <w:tr w:rsidR="00C97517" w14:paraId="570FF582" w14:textId="77777777">
        <w:trPr>
          <w:trHeight w:val="605"/>
        </w:trPr>
        <w:tc>
          <w:tcPr>
            <w:tcW w:w="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43CFB33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.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27DA11D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89AC5ED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4A8009F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C2CA056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</w:tr>
      <w:tr w:rsidR="00C97517" w14:paraId="2CBCA48F" w14:textId="77777777">
        <w:trPr>
          <w:trHeight w:val="605"/>
        </w:trPr>
        <w:tc>
          <w:tcPr>
            <w:tcW w:w="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A4A5638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lastRenderedPageBreak/>
              <w:t>2.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0DA5B97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3F88101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F79D257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F871850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</w:tr>
      <w:tr w:rsidR="00C97517" w14:paraId="02C89985" w14:textId="77777777">
        <w:trPr>
          <w:trHeight w:val="605"/>
        </w:trPr>
        <w:tc>
          <w:tcPr>
            <w:tcW w:w="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C01C037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.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A37D5A5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B0C08B6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7B70BED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4516CD2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</w:tr>
      <w:tr w:rsidR="00C97517" w14:paraId="10DEFF46" w14:textId="77777777">
        <w:trPr>
          <w:trHeight w:val="605"/>
        </w:trPr>
        <w:tc>
          <w:tcPr>
            <w:tcW w:w="70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4B64600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.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FA8612B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9A48012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6D1F705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FFE7BC4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 xml:space="preserve"> </w:t>
            </w:r>
          </w:p>
        </w:tc>
      </w:tr>
    </w:tbl>
    <w:p w14:paraId="55F3D7A7" w14:textId="173288CA" w:rsidR="00C97517" w:rsidRDefault="00C97517">
      <w:pPr>
        <w:spacing w:before="240" w:after="240"/>
        <w:rPr>
          <w:rFonts w:ascii="Calibri" w:eastAsia="Calibri" w:hAnsi="Calibri" w:cs="Calibri"/>
        </w:rPr>
      </w:pPr>
    </w:p>
    <w:p w14:paraId="0190E491" w14:textId="23C9EE6F" w:rsidR="00C97517" w:rsidRPr="0045532F" w:rsidRDefault="008B7252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IV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    </w:t>
      </w:r>
      <w:r>
        <w:rPr>
          <w:rFonts w:ascii="Calibri" w:eastAsia="Calibri" w:hAnsi="Calibri" w:cs="Calibri"/>
          <w:b/>
        </w:rPr>
        <w:t>SYTUACJA FINANSOWA:</w:t>
      </w:r>
      <w:r>
        <w:rPr>
          <w:rFonts w:ascii="Calibri" w:eastAsia="Calibri" w:hAnsi="Calibri" w:cs="Calibri"/>
        </w:rPr>
        <w:t xml:space="preserve"> </w:t>
      </w:r>
    </w:p>
    <w:p w14:paraId="6310B78E" w14:textId="487362B0" w:rsidR="00C97517" w:rsidRPr="0045532F" w:rsidRDefault="008B7252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otyczy osób wymienionych w punkcie  II</w:t>
      </w:r>
      <w:r w:rsidR="004A26D2">
        <w:rPr>
          <w:rFonts w:ascii="Calibri" w:eastAsia="Calibri" w:hAnsi="Calibri" w:cs="Calibri"/>
        </w:rPr>
        <w:t xml:space="preserve">I </w:t>
      </w:r>
      <w:r>
        <w:rPr>
          <w:rFonts w:ascii="Calibri" w:eastAsia="Calibri" w:hAnsi="Calibri" w:cs="Calibri"/>
        </w:rPr>
        <w:t>– 2</w:t>
      </w:r>
    </w:p>
    <w:tbl>
      <w:tblPr>
        <w:tblStyle w:val="a1"/>
        <w:tblW w:w="8940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30"/>
        <w:gridCol w:w="3120"/>
        <w:gridCol w:w="2805"/>
        <w:gridCol w:w="2385"/>
      </w:tblGrid>
      <w:tr w:rsidR="00C97517" w14:paraId="476F6D34" w14:textId="77777777">
        <w:trPr>
          <w:trHeight w:val="1565"/>
        </w:trPr>
        <w:tc>
          <w:tcPr>
            <w:tcW w:w="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35E9F9D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301DFDBD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p.</w:t>
            </w:r>
          </w:p>
          <w:p w14:paraId="099BFBE1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1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01A8D67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55AF77C4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iejsce pracy lub nauki</w:t>
            </w:r>
          </w:p>
        </w:tc>
        <w:tc>
          <w:tcPr>
            <w:tcW w:w="28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79281C1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5A88A400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Źródło dochodu</w:t>
            </w:r>
          </w:p>
        </w:tc>
        <w:tc>
          <w:tcPr>
            <w:tcW w:w="238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7087A80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2B506CEC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sokość w PLN</w:t>
            </w:r>
          </w:p>
        </w:tc>
      </w:tr>
      <w:tr w:rsidR="00C97517" w14:paraId="0517F47A" w14:textId="77777777" w:rsidTr="0045532F">
        <w:trPr>
          <w:trHeight w:val="1141"/>
        </w:trPr>
        <w:tc>
          <w:tcPr>
            <w:tcW w:w="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8BD4B12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30F5A996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.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B77B43C" w14:textId="109C1EAC" w:rsidR="00C97517" w:rsidRDefault="00C97517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2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A4A4C59" w14:textId="50516AF9" w:rsidR="00C97517" w:rsidRDefault="00C97517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F5FB10C" w14:textId="5E81BF07" w:rsidR="00C97517" w:rsidRDefault="00C97517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C97517" w14:paraId="0913F74A" w14:textId="77777777">
        <w:trPr>
          <w:trHeight w:val="1040"/>
        </w:trPr>
        <w:tc>
          <w:tcPr>
            <w:tcW w:w="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30A9B01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48E92F0F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.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4BF270C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449C49D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D0878ED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0C97517" w14:paraId="73BE8F76" w14:textId="77777777">
        <w:trPr>
          <w:trHeight w:val="1040"/>
        </w:trPr>
        <w:tc>
          <w:tcPr>
            <w:tcW w:w="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E028788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22164858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.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BE22CF0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EE2CC47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DC39883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0C97517" w14:paraId="150D6289" w14:textId="77777777">
        <w:trPr>
          <w:trHeight w:val="1040"/>
        </w:trPr>
        <w:tc>
          <w:tcPr>
            <w:tcW w:w="6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09292B5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421318DF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.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1AE0B3C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8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CF1F00A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8927132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0C97517" w14:paraId="1555A5EE" w14:textId="77777777">
        <w:trPr>
          <w:trHeight w:val="755"/>
        </w:trPr>
        <w:tc>
          <w:tcPr>
            <w:tcW w:w="655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  <w:vAlign w:val="bottom"/>
          </w:tcPr>
          <w:p w14:paraId="3D89CD4E" w14:textId="77777777" w:rsidR="00C97517" w:rsidRDefault="008B7252">
            <w:pPr>
              <w:spacing w:before="240" w:after="240"/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łącznie</w:t>
            </w:r>
          </w:p>
        </w:tc>
        <w:tc>
          <w:tcPr>
            <w:tcW w:w="23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A95F144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</w:tbl>
    <w:p w14:paraId="108C45D9" w14:textId="77777777" w:rsidR="0045532F" w:rsidRDefault="0045532F">
      <w:pPr>
        <w:spacing w:before="240" w:after="240"/>
        <w:rPr>
          <w:rFonts w:ascii="Calibri" w:eastAsia="Calibri" w:hAnsi="Calibri" w:cs="Calibri"/>
          <w:b/>
        </w:rPr>
      </w:pPr>
    </w:p>
    <w:p w14:paraId="436E9305" w14:textId="77777777" w:rsidR="00C97517" w:rsidRDefault="008B7252">
      <w:pPr>
        <w:spacing w:before="240" w:after="2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[Wypełniane w przypadku kiedy o pobyt w mieszkaniu chronionym stara się jedna osoba]</w:t>
      </w:r>
    </w:p>
    <w:p w14:paraId="040AF040" w14:textId="77777777" w:rsidR="00C97517" w:rsidRPr="008B7252" w:rsidRDefault="008B7252" w:rsidP="0045532F">
      <w:pPr>
        <w:spacing w:line="240" w:lineRule="auto"/>
        <w:rPr>
          <w:rFonts w:ascii="Calibri" w:eastAsia="Calibri" w:hAnsi="Calibri" w:cs="Calibri"/>
          <w:bCs/>
        </w:rPr>
      </w:pPr>
      <w:r w:rsidRPr="008B7252">
        <w:rPr>
          <w:rFonts w:ascii="Calibri" w:eastAsia="Calibri" w:hAnsi="Calibri" w:cs="Calibri"/>
          <w:bCs/>
        </w:rPr>
        <w:t xml:space="preserve">Mój średni miesięczny dochód wynosi ………… zł. </w:t>
      </w:r>
    </w:p>
    <w:p w14:paraId="0DB6EF67" w14:textId="77777777" w:rsidR="005F3C60" w:rsidRDefault="005F3C60" w:rsidP="0045532F">
      <w:pPr>
        <w:spacing w:line="240" w:lineRule="auto"/>
        <w:rPr>
          <w:rFonts w:ascii="Calibri" w:eastAsia="Calibri" w:hAnsi="Calibri" w:cs="Calibri"/>
          <w:bCs/>
        </w:rPr>
      </w:pPr>
    </w:p>
    <w:p w14:paraId="110F82BA" w14:textId="33B04E41" w:rsidR="00C97517" w:rsidRPr="0045532F" w:rsidRDefault="008B7252" w:rsidP="0045532F">
      <w:pPr>
        <w:spacing w:line="240" w:lineRule="auto"/>
        <w:rPr>
          <w:rFonts w:ascii="Calibri" w:eastAsia="Calibri" w:hAnsi="Calibri" w:cs="Calibri"/>
          <w:bCs/>
        </w:rPr>
      </w:pPr>
      <w:r w:rsidRPr="008B7252">
        <w:rPr>
          <w:rFonts w:ascii="Calibri" w:eastAsia="Calibri" w:hAnsi="Calibri" w:cs="Calibri"/>
          <w:bCs/>
        </w:rPr>
        <w:t>Otrzymuję również świadczenia (np. świadczenie uzupełniające dla osób niezdolnych do samodzielnej egzystencji, zasiłek pielęgnacyjny - prosimy o podanie rodzaju świadczenia i kwoty, świadczenia wychowawcze z rządowego programu 500+):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0D4377" w:rsidRPr="008B7252">
        <w:rPr>
          <w:rFonts w:ascii="Calibri" w:eastAsia="Calibri" w:hAnsi="Calibri" w:cs="Calibri"/>
          <w:b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B16E27A" w14:textId="45746866" w:rsidR="00C97517" w:rsidRDefault="008B7252" w:rsidP="0045532F">
      <w:pPr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[Wypełniane w przypadku kiedy o pobyt w mieszkaniu chronionym stara się więcej niż jedna</w:t>
      </w:r>
      <w:r w:rsidR="0045532F"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</w:rPr>
        <w:t>osoba]</w:t>
      </w:r>
    </w:p>
    <w:p w14:paraId="57FB320B" w14:textId="3E1A6B23" w:rsidR="00C97517" w:rsidRDefault="008B7252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Średni miesięczny dochód na 1-go członka gospodarstwa domowego wynosi: .....................zł</w:t>
      </w:r>
      <w:r w:rsidR="0045532F">
        <w:rPr>
          <w:rFonts w:ascii="Calibri" w:eastAsia="Calibri" w:hAnsi="Calibri" w:cs="Calibri"/>
        </w:rPr>
        <w:t>.</w:t>
      </w:r>
    </w:p>
    <w:p w14:paraId="6DF636D3" w14:textId="6A102EA6" w:rsidR="00C97517" w:rsidRDefault="008B7252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simy o podanie rodzajów świadczeń (np. świadczenie uzupełniające dla osób niezdolnych do samodzielnej egzystencji, zasiłek pielęgnacyjny - prosimy o podanie rodzaju świadczenia i kwoty, świadczenia wychowawcze z rządowego programu 500+) wraz z kwotami, które otrzymują osoby ubiegające się o mieszkanie chronione.</w:t>
      </w:r>
    </w:p>
    <w:tbl>
      <w:tblPr>
        <w:tblStyle w:val="a2"/>
        <w:tblW w:w="8901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627"/>
        <w:gridCol w:w="3033"/>
        <w:gridCol w:w="2867"/>
        <w:gridCol w:w="2374"/>
      </w:tblGrid>
      <w:tr w:rsidR="00C97517" w14:paraId="7C221E56" w14:textId="77777777" w:rsidTr="005F3C60">
        <w:trPr>
          <w:trHeight w:val="201"/>
        </w:trPr>
        <w:tc>
          <w:tcPr>
            <w:tcW w:w="6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9A22508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7C73586D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p.</w:t>
            </w:r>
          </w:p>
          <w:p w14:paraId="70145A76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03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7DF4D4A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2CA4E36E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mię i nazwisko</w:t>
            </w:r>
          </w:p>
        </w:tc>
        <w:tc>
          <w:tcPr>
            <w:tcW w:w="286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CB5BABE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72C9E54F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odzaj świadczenia/świadczeń</w:t>
            </w:r>
          </w:p>
        </w:tc>
        <w:tc>
          <w:tcPr>
            <w:tcW w:w="237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66F032E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2BD9E2BD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ysokość w PLN</w:t>
            </w:r>
          </w:p>
          <w:p w14:paraId="60DC3D22" w14:textId="77777777" w:rsidR="00C97517" w:rsidRDefault="008B7252">
            <w:pPr>
              <w:spacing w:before="240" w:after="24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miesięcznie)</w:t>
            </w:r>
          </w:p>
        </w:tc>
      </w:tr>
      <w:tr w:rsidR="00C97517" w14:paraId="5F1C0684" w14:textId="77777777" w:rsidTr="005F3C60">
        <w:trPr>
          <w:trHeight w:val="136"/>
        </w:trPr>
        <w:tc>
          <w:tcPr>
            <w:tcW w:w="6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3F2B30B" w14:textId="596BD6E9" w:rsidR="00C97517" w:rsidRDefault="00C97517">
            <w:pPr>
              <w:spacing w:before="240" w:after="240"/>
              <w:rPr>
                <w:rFonts w:ascii="Calibri" w:eastAsia="Calibri" w:hAnsi="Calibri" w:cs="Calibri"/>
              </w:rPr>
            </w:pPr>
          </w:p>
          <w:p w14:paraId="50CB72C1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</w:t>
            </w:r>
          </w:p>
        </w:tc>
        <w:tc>
          <w:tcPr>
            <w:tcW w:w="303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7FE3413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8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E208E33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37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1FC1771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C97517" w14:paraId="30698CF7" w14:textId="77777777" w:rsidTr="005F3C60">
        <w:trPr>
          <w:trHeight w:val="138"/>
        </w:trPr>
        <w:tc>
          <w:tcPr>
            <w:tcW w:w="6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132E632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28B5E9C0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.</w:t>
            </w:r>
          </w:p>
        </w:tc>
        <w:tc>
          <w:tcPr>
            <w:tcW w:w="303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5D53F91" w14:textId="0DF2903B" w:rsidR="00C97517" w:rsidRDefault="00C97517">
            <w:pPr>
              <w:spacing w:before="240" w:after="240"/>
              <w:rPr>
                <w:rFonts w:ascii="Calibri" w:eastAsia="Calibri" w:hAnsi="Calibri" w:cs="Calibri"/>
              </w:rPr>
            </w:pPr>
          </w:p>
        </w:tc>
        <w:tc>
          <w:tcPr>
            <w:tcW w:w="28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0F48F31" w14:textId="2D93E0E8" w:rsidR="00C97517" w:rsidRDefault="00C97517">
            <w:pPr>
              <w:spacing w:before="240" w:after="240"/>
              <w:rPr>
                <w:rFonts w:ascii="Calibri" w:eastAsia="Calibri" w:hAnsi="Calibri" w:cs="Calibri"/>
              </w:rPr>
            </w:pPr>
          </w:p>
        </w:tc>
        <w:tc>
          <w:tcPr>
            <w:tcW w:w="237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01262BC3" w14:textId="1D27E3F9" w:rsidR="00C97517" w:rsidRDefault="00C97517">
            <w:pPr>
              <w:spacing w:before="240" w:after="240"/>
              <w:rPr>
                <w:rFonts w:ascii="Calibri" w:eastAsia="Calibri" w:hAnsi="Calibri" w:cs="Calibri"/>
              </w:rPr>
            </w:pPr>
          </w:p>
        </w:tc>
      </w:tr>
      <w:tr w:rsidR="00C97517" w14:paraId="634841CB" w14:textId="77777777" w:rsidTr="005F3C60">
        <w:trPr>
          <w:trHeight w:val="130"/>
        </w:trPr>
        <w:tc>
          <w:tcPr>
            <w:tcW w:w="6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5C51B141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4509E191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</w:t>
            </w:r>
          </w:p>
        </w:tc>
        <w:tc>
          <w:tcPr>
            <w:tcW w:w="303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71F5CD5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8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9391318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37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D9E7702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C97517" w14:paraId="0F211DEB" w14:textId="77777777" w:rsidTr="005F3C60">
        <w:trPr>
          <w:trHeight w:val="130"/>
        </w:trPr>
        <w:tc>
          <w:tcPr>
            <w:tcW w:w="627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611002E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3540D315" w14:textId="77777777" w:rsidR="00C97517" w:rsidRDefault="008B7252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.</w:t>
            </w:r>
          </w:p>
        </w:tc>
        <w:tc>
          <w:tcPr>
            <w:tcW w:w="303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2EE9576" w14:textId="1E618A12" w:rsidR="00C97517" w:rsidRDefault="00C97517">
            <w:pPr>
              <w:spacing w:before="240" w:after="240"/>
              <w:rPr>
                <w:rFonts w:ascii="Calibri" w:eastAsia="Calibri" w:hAnsi="Calibri" w:cs="Calibri"/>
              </w:rPr>
            </w:pPr>
          </w:p>
        </w:tc>
        <w:tc>
          <w:tcPr>
            <w:tcW w:w="28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5E8989F" w14:textId="1EFA9A60" w:rsidR="00C97517" w:rsidRDefault="00C97517">
            <w:pPr>
              <w:spacing w:before="240" w:after="240"/>
              <w:rPr>
                <w:rFonts w:ascii="Calibri" w:eastAsia="Calibri" w:hAnsi="Calibri" w:cs="Calibri"/>
              </w:rPr>
            </w:pPr>
          </w:p>
        </w:tc>
        <w:tc>
          <w:tcPr>
            <w:tcW w:w="237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733F3EA" w14:textId="0F011372" w:rsidR="00C97517" w:rsidRDefault="00C97517">
            <w:pPr>
              <w:spacing w:before="240" w:after="240"/>
              <w:rPr>
                <w:rFonts w:ascii="Calibri" w:eastAsia="Calibri" w:hAnsi="Calibri" w:cs="Calibri"/>
              </w:rPr>
            </w:pPr>
          </w:p>
        </w:tc>
      </w:tr>
      <w:tr w:rsidR="00C97517" w14:paraId="655466E7" w14:textId="77777777" w:rsidTr="005F3C60">
        <w:trPr>
          <w:trHeight w:val="23"/>
        </w:trPr>
        <w:tc>
          <w:tcPr>
            <w:tcW w:w="6527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80" w:type="dxa"/>
              <w:bottom w:w="100" w:type="dxa"/>
              <w:right w:w="80" w:type="dxa"/>
            </w:tcMar>
            <w:vAlign w:val="bottom"/>
          </w:tcPr>
          <w:p w14:paraId="048585E9" w14:textId="77777777" w:rsidR="00C97517" w:rsidRDefault="008B7252">
            <w:pPr>
              <w:spacing w:before="240" w:after="240"/>
              <w:jc w:val="righ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łącznie</w:t>
            </w:r>
          </w:p>
        </w:tc>
        <w:tc>
          <w:tcPr>
            <w:tcW w:w="237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16EDE57" w14:textId="15734B0B" w:rsidR="00C97517" w:rsidRDefault="00C97517">
            <w:pPr>
              <w:spacing w:before="240" w:after="240"/>
              <w:rPr>
                <w:rFonts w:ascii="Calibri" w:eastAsia="Calibri" w:hAnsi="Calibri" w:cs="Calibri"/>
              </w:rPr>
            </w:pPr>
          </w:p>
        </w:tc>
      </w:tr>
    </w:tbl>
    <w:p w14:paraId="0CBE8D5B" w14:textId="77777777" w:rsidR="00C97517" w:rsidRDefault="008B7252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ywiązywanie się z opłat:</w:t>
      </w:r>
    </w:p>
    <w:p w14:paraId="05418DBD" w14:textId="77777777" w:rsidR="00C97517" w:rsidRDefault="008B7252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wywiązuję się z opłat na bieżąco,</w:t>
      </w:r>
    </w:p>
    <w:p w14:paraId="135B8C6A" w14:textId="003CEA2A" w:rsidR="00C97517" w:rsidRDefault="008B7252" w:rsidP="0045532F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zalegam z opłatami na kwotę …….…………………..</w:t>
      </w:r>
    </w:p>
    <w:p w14:paraId="3BF00382" w14:textId="77777777" w:rsidR="00623CE8" w:rsidRDefault="00623CE8" w:rsidP="0045532F">
      <w:pPr>
        <w:spacing w:before="240" w:after="240"/>
        <w:jc w:val="both"/>
        <w:rPr>
          <w:rFonts w:ascii="Calibri" w:eastAsia="Calibri" w:hAnsi="Calibri" w:cs="Calibri"/>
        </w:rPr>
      </w:pPr>
    </w:p>
    <w:p w14:paraId="6EFE2D14" w14:textId="3E92E0E1" w:rsidR="00C97517" w:rsidRDefault="008B7252" w:rsidP="0045532F">
      <w:pPr>
        <w:spacing w:before="240" w:after="240"/>
        <w:ind w:left="1800" w:hanging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V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         </w:t>
      </w:r>
      <w:r>
        <w:rPr>
          <w:rFonts w:ascii="Calibri" w:eastAsia="Calibri" w:hAnsi="Calibri" w:cs="Calibri"/>
          <w:b/>
        </w:rPr>
        <w:t xml:space="preserve">POZOSTAŁE  INFORMACJE I OŚWIADCZENIA: </w:t>
      </w:r>
    </w:p>
    <w:p w14:paraId="281458EB" w14:textId="00B151DB" w:rsidR="00C97517" w:rsidRDefault="008B7252">
      <w:pPr>
        <w:spacing w:before="240" w:after="240"/>
        <w:ind w:left="108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)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</w:t>
      </w:r>
      <w:r>
        <w:rPr>
          <w:rFonts w:ascii="Times New Roman" w:eastAsia="Times New Roman" w:hAnsi="Times New Roman" w:cs="Times New Roman"/>
          <w:sz w:val="14"/>
          <w:szCs w:val="14"/>
        </w:rPr>
        <w:tab/>
      </w:r>
      <w:r>
        <w:rPr>
          <w:rFonts w:ascii="Calibri" w:eastAsia="Calibri" w:hAnsi="Calibri" w:cs="Calibri"/>
        </w:rPr>
        <w:t xml:space="preserve">Zamieszkuję w Łodzi od: ………….….    </w:t>
      </w:r>
      <w:r>
        <w:rPr>
          <w:rFonts w:ascii="Calibri" w:eastAsia="Calibri" w:hAnsi="Calibri" w:cs="Calibri"/>
        </w:rPr>
        <w:tab/>
        <w:t xml:space="preserve">  Nie zamieszkuję w Łodzi</w:t>
      </w:r>
    </w:p>
    <w:p w14:paraId="2FA40491" w14:textId="32B4989B" w:rsidR="00C97517" w:rsidRDefault="008B7252">
      <w:pPr>
        <w:spacing w:before="240" w:after="240"/>
        <w:ind w:left="108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)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</w:t>
      </w:r>
      <w:r>
        <w:rPr>
          <w:rFonts w:ascii="Calibri" w:eastAsia="Calibri" w:hAnsi="Calibri" w:cs="Calibri"/>
        </w:rPr>
        <w:t>Złożyłem w …………… r. do Zarządu Lokali Miejskich w Łodzi wniosek o wynajem lokalu</w:t>
      </w:r>
      <w:r w:rsidR="0045532F">
        <w:rPr>
          <w:rFonts w:ascii="Calibri" w:eastAsia="Calibri" w:hAnsi="Calibri" w:cs="Calibri"/>
        </w:rPr>
        <w:t xml:space="preserve">                         </w:t>
      </w:r>
      <w:r>
        <w:rPr>
          <w:rFonts w:ascii="Calibri" w:eastAsia="Calibri" w:hAnsi="Calibri" w:cs="Calibri"/>
        </w:rPr>
        <w:t xml:space="preserve"> z zasobu mieszkaniowego Miasta</w:t>
      </w:r>
    </w:p>
    <w:p w14:paraId="424FF64F" w14:textId="4FBD6542" w:rsidR="00C97517" w:rsidRDefault="008B7252">
      <w:pPr>
        <w:spacing w:before="240" w:after="240"/>
        <w:ind w:left="108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)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</w:t>
      </w:r>
      <w:r>
        <w:rPr>
          <w:rFonts w:ascii="Calibri" w:eastAsia="Calibri" w:hAnsi="Calibri" w:cs="Calibri"/>
        </w:rPr>
        <w:t>Uczestniczyłem  uczestniczę w programach/projektach społecznych organizowanych przez Miasto Łódź, organizacje pozarządowe np. Fundacje, Stowarzyszenia</w:t>
      </w:r>
      <w:r w:rsidR="005F3C60">
        <w:rPr>
          <w:rFonts w:ascii="Calibri" w:eastAsia="Calibri" w:hAnsi="Calibri" w:cs="Calibri"/>
        </w:rPr>
        <w:t>, inne aktywności.</w:t>
      </w:r>
    </w:p>
    <w:p w14:paraId="10A9010E" w14:textId="77777777" w:rsidR="00C97517" w:rsidRDefault="008B7252">
      <w:pPr>
        <w:spacing w:before="240" w:after="240" w:line="360" w:lineRule="auto"/>
        <w:ind w:left="7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Jeśli tak, proszę podać nazwę programu/projektu oraz w jakim okresie.</w:t>
      </w:r>
    </w:p>
    <w:p w14:paraId="17C93684" w14:textId="1D3D1C47" w:rsidR="00604714" w:rsidRPr="00604714" w:rsidRDefault="008B7252" w:rsidP="00604714">
      <w:pPr>
        <w:spacing w:before="240" w:after="240" w:line="360" w:lineRule="auto"/>
        <w:ind w:left="7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………………………………………………………………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510FC52" w14:textId="67ACA36A" w:rsidR="00604714" w:rsidRPr="00604714" w:rsidRDefault="008B7252" w:rsidP="00604714">
      <w:pPr>
        <w:spacing w:before="240" w:after="240"/>
        <w:ind w:left="1800" w:hanging="7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V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 w:rsidR="0045532F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Calibri" w:eastAsia="Calibri" w:hAnsi="Calibri" w:cs="Calibri"/>
          <w:b/>
        </w:rPr>
        <w:t>OŚWIADCZENIE W SPRAWIE ODPŁATNOŚCI ZA UDZIAŁ W MIESZKANIU CHRONIONYM</w:t>
      </w:r>
      <w:r>
        <w:rPr>
          <w:rFonts w:ascii="Calibri" w:eastAsia="Calibri" w:hAnsi="Calibri" w:cs="Calibri"/>
        </w:rPr>
        <w:t xml:space="preserve"> </w:t>
      </w:r>
    </w:p>
    <w:p w14:paraId="7B455EA4" w14:textId="2D9DF136" w:rsidR="00C97517" w:rsidRDefault="008B7252">
      <w:pPr>
        <w:spacing w:before="240" w:after="240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Wyrażam zgodę na ponoszenie odpłatności za pobyt w mieszkaniu chronionym na zasadach określonych w Regulaminie uzgodnionym z Miejskim Ośrodkiem Pomocy Społecznej w Łodzi przez podmiot prowadzący – zgodnie z § 7. 1 uchwały Nr LIII/1008/05 Rady Miejskiej w Łodzi z dnia 07.09.2005 r. w sprawie organizacji oraz szczegółowych zasad ponoszenia odpłatności za pobyt w ośrodkach wsparcia, mieszkaniach chronionych i ośrodkach interwencji kryzysowej. </w:t>
      </w:r>
    </w:p>
    <w:p w14:paraId="2F4CA57A" w14:textId="77777777" w:rsidR="00C97517" w:rsidRDefault="008B7252">
      <w:pPr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oraz</w:t>
      </w:r>
    </w:p>
    <w:p w14:paraId="6981FF83" w14:textId="0CFE6D97" w:rsidR="00C97517" w:rsidRPr="00604714" w:rsidRDefault="008B7252" w:rsidP="000D4377">
      <w:pPr>
        <w:spacing w:before="240" w:after="240"/>
        <w:jc w:val="both"/>
        <w:rPr>
          <w:rFonts w:ascii="Calibri" w:eastAsia="Calibri" w:hAnsi="Calibri" w:cs="Calibri"/>
          <w:sz w:val="24"/>
          <w:szCs w:val="24"/>
        </w:rPr>
      </w:pPr>
      <w:r w:rsidRPr="00604714">
        <w:rPr>
          <w:rFonts w:ascii="Calibri" w:eastAsia="Calibri" w:hAnsi="Calibri" w:cs="Calibri"/>
          <w:sz w:val="24"/>
          <w:szCs w:val="24"/>
        </w:rPr>
        <w:t xml:space="preserve">Oświadczam, że posiadam ważne orzeczenie o stopniu niepełnosprawności/ </w:t>
      </w:r>
      <w:r w:rsidR="00531A01">
        <w:rPr>
          <w:rFonts w:ascii="Calibri" w:eastAsia="Calibri" w:hAnsi="Calibri" w:cs="Calibri"/>
          <w:sz w:val="24"/>
          <w:szCs w:val="24"/>
        </w:rPr>
        <w:t xml:space="preserve">                                                 </w:t>
      </w:r>
      <w:r w:rsidRPr="00604714">
        <w:rPr>
          <w:rFonts w:ascii="Calibri" w:eastAsia="Calibri" w:hAnsi="Calibri" w:cs="Calibri"/>
          <w:sz w:val="24"/>
          <w:szCs w:val="24"/>
        </w:rPr>
        <w:t xml:space="preserve">o niepełnosprawności lub zaświadczenie wydane na podstawie ustawy o ochronie zdrowia psychicznego oraz zaświadczenie </w:t>
      </w:r>
      <w:r w:rsidR="0045532F" w:rsidRPr="00604714">
        <w:rPr>
          <w:rFonts w:ascii="Calibri" w:eastAsia="Calibri" w:hAnsi="Calibri" w:cs="Calibri"/>
          <w:sz w:val="24"/>
          <w:szCs w:val="24"/>
        </w:rPr>
        <w:t xml:space="preserve"> </w:t>
      </w:r>
      <w:r w:rsidRPr="00604714">
        <w:rPr>
          <w:rFonts w:ascii="Calibri" w:eastAsia="Calibri" w:hAnsi="Calibri" w:cs="Calibri"/>
          <w:sz w:val="24"/>
          <w:szCs w:val="24"/>
        </w:rPr>
        <w:t>o udziale w terapii**</w:t>
      </w:r>
    </w:p>
    <w:p w14:paraId="3E4148D3" w14:textId="77777777" w:rsidR="00623CE8" w:rsidRDefault="00623CE8" w:rsidP="000D4377">
      <w:pPr>
        <w:spacing w:before="240" w:after="240"/>
        <w:jc w:val="both"/>
        <w:rPr>
          <w:rFonts w:ascii="Calibri" w:eastAsia="Calibri" w:hAnsi="Calibri" w:cs="Calibri"/>
          <w:color w:val="FF0000"/>
          <w:sz w:val="24"/>
          <w:szCs w:val="24"/>
        </w:rPr>
      </w:pPr>
    </w:p>
    <w:p w14:paraId="5F1F2ED8" w14:textId="77777777" w:rsidR="00623CE8" w:rsidRDefault="00623CE8" w:rsidP="000D4377">
      <w:pPr>
        <w:spacing w:before="240" w:after="240"/>
        <w:jc w:val="both"/>
        <w:rPr>
          <w:rFonts w:ascii="Calibri" w:eastAsia="Calibri" w:hAnsi="Calibri" w:cs="Calibri"/>
          <w:color w:val="FF0000"/>
          <w:sz w:val="24"/>
          <w:szCs w:val="24"/>
        </w:rPr>
      </w:pPr>
    </w:p>
    <w:p w14:paraId="399A239A" w14:textId="77777777" w:rsidR="00623CE8" w:rsidRDefault="00623CE8" w:rsidP="000D4377">
      <w:pPr>
        <w:spacing w:before="240" w:after="240"/>
        <w:jc w:val="both"/>
        <w:rPr>
          <w:rFonts w:ascii="Calibri" w:eastAsia="Calibri" w:hAnsi="Calibri" w:cs="Calibri"/>
          <w:color w:val="FF0000"/>
          <w:sz w:val="24"/>
          <w:szCs w:val="24"/>
        </w:rPr>
      </w:pPr>
    </w:p>
    <w:p w14:paraId="3463D6AD" w14:textId="78E2993C" w:rsidR="00F85C51" w:rsidRPr="00604714" w:rsidRDefault="00BD74AC" w:rsidP="000D4377">
      <w:pPr>
        <w:spacing w:before="240" w:after="240"/>
        <w:jc w:val="both"/>
        <w:rPr>
          <w:rFonts w:ascii="Calibri" w:eastAsia="Calibri" w:hAnsi="Calibri" w:cs="Calibri"/>
          <w:sz w:val="24"/>
          <w:szCs w:val="24"/>
        </w:rPr>
      </w:pPr>
      <w:r w:rsidRPr="00604714">
        <w:rPr>
          <w:rFonts w:ascii="Calibri" w:eastAsia="Calibri" w:hAnsi="Calibri" w:cs="Calibri"/>
          <w:sz w:val="24"/>
          <w:szCs w:val="24"/>
        </w:rPr>
        <w:lastRenderedPageBreak/>
        <w:t xml:space="preserve">Oświadczam, że </w:t>
      </w:r>
      <w:bookmarkStart w:id="2" w:name="_Hlk83021255"/>
      <w:r w:rsidRPr="00604714">
        <w:rPr>
          <w:rFonts w:ascii="Calibri" w:eastAsia="Calibri" w:hAnsi="Calibri" w:cs="Calibri"/>
          <w:sz w:val="24"/>
          <w:szCs w:val="24"/>
        </w:rPr>
        <w:t>w</w:t>
      </w:r>
      <w:r w:rsidR="00F85C51" w:rsidRPr="00604714">
        <w:rPr>
          <w:rFonts w:ascii="Calibri" w:eastAsia="Calibri" w:hAnsi="Calibri" w:cs="Calibri"/>
          <w:sz w:val="24"/>
          <w:szCs w:val="24"/>
        </w:rPr>
        <w:t xml:space="preserve"> </w:t>
      </w:r>
      <w:r w:rsidR="00B5154E" w:rsidRPr="00604714">
        <w:rPr>
          <w:rFonts w:ascii="Calibri" w:eastAsia="Calibri" w:hAnsi="Calibri" w:cs="Calibri"/>
          <w:sz w:val="24"/>
          <w:szCs w:val="24"/>
        </w:rPr>
        <w:t>sytuacji</w:t>
      </w:r>
      <w:r w:rsidRPr="00604714">
        <w:rPr>
          <w:rFonts w:ascii="Calibri" w:eastAsia="Calibri" w:hAnsi="Calibri" w:cs="Calibri"/>
          <w:sz w:val="24"/>
          <w:szCs w:val="24"/>
        </w:rPr>
        <w:t xml:space="preserve"> </w:t>
      </w:r>
      <w:r w:rsidR="00F85C51" w:rsidRPr="00604714">
        <w:rPr>
          <w:rFonts w:ascii="Calibri" w:eastAsia="Calibri" w:hAnsi="Calibri" w:cs="Calibri"/>
          <w:sz w:val="24"/>
          <w:szCs w:val="24"/>
        </w:rPr>
        <w:t xml:space="preserve"> zakwalifikowania </w:t>
      </w:r>
      <w:r w:rsidR="00B5154E" w:rsidRPr="00604714">
        <w:rPr>
          <w:rFonts w:ascii="Calibri" w:eastAsia="Calibri" w:hAnsi="Calibri" w:cs="Calibri"/>
          <w:sz w:val="24"/>
          <w:szCs w:val="24"/>
        </w:rPr>
        <w:t xml:space="preserve">mnie </w:t>
      </w:r>
      <w:r w:rsidR="00F85C51" w:rsidRPr="00604714">
        <w:rPr>
          <w:rFonts w:ascii="Calibri" w:eastAsia="Calibri" w:hAnsi="Calibri" w:cs="Calibri"/>
          <w:sz w:val="24"/>
          <w:szCs w:val="24"/>
        </w:rPr>
        <w:t>do mieszkania chronionego przy</w:t>
      </w:r>
      <w:r w:rsidR="00623CE8" w:rsidRPr="00604714">
        <w:rPr>
          <w:rFonts w:ascii="Calibri" w:eastAsia="Calibri" w:hAnsi="Calibri" w:cs="Calibri"/>
          <w:sz w:val="24"/>
          <w:szCs w:val="24"/>
        </w:rPr>
        <w:t xml:space="preserve">                             </w:t>
      </w:r>
      <w:r w:rsidR="00F85C51" w:rsidRPr="00604714">
        <w:rPr>
          <w:rFonts w:ascii="Calibri" w:eastAsia="Calibri" w:hAnsi="Calibri" w:cs="Calibri"/>
          <w:sz w:val="24"/>
          <w:szCs w:val="24"/>
        </w:rPr>
        <w:t xml:space="preserve"> ul. Wschodniej 42 lub ul. Sienkiewicza 56, zobowiązuj</w:t>
      </w:r>
      <w:r w:rsidR="00604714" w:rsidRPr="00604714">
        <w:rPr>
          <w:rFonts w:ascii="Calibri" w:eastAsia="Calibri" w:hAnsi="Calibri" w:cs="Calibri"/>
          <w:sz w:val="24"/>
          <w:szCs w:val="24"/>
        </w:rPr>
        <w:t>ę</w:t>
      </w:r>
      <w:r w:rsidR="00F85C51" w:rsidRPr="00604714">
        <w:rPr>
          <w:rFonts w:ascii="Calibri" w:eastAsia="Calibri" w:hAnsi="Calibri" w:cs="Calibri"/>
          <w:sz w:val="24"/>
          <w:szCs w:val="24"/>
        </w:rPr>
        <w:t xml:space="preserve"> się do dostarczenia zaświadczenia</w:t>
      </w:r>
      <w:r w:rsidR="00623CE8" w:rsidRPr="00604714">
        <w:rPr>
          <w:rFonts w:ascii="Calibri" w:eastAsia="Calibri" w:hAnsi="Calibri" w:cs="Calibri"/>
          <w:sz w:val="24"/>
          <w:szCs w:val="24"/>
        </w:rPr>
        <w:t xml:space="preserve">                            </w:t>
      </w:r>
      <w:r w:rsidR="00F85C51" w:rsidRPr="00604714">
        <w:rPr>
          <w:rFonts w:ascii="Calibri" w:eastAsia="Calibri" w:hAnsi="Calibri" w:cs="Calibri"/>
          <w:sz w:val="24"/>
          <w:szCs w:val="24"/>
        </w:rPr>
        <w:t xml:space="preserve"> o braku przeciwwskazań do zamieszkiwania w mieszkaniu chronionym od lekarza pierwszego kontaktu i lekarza psychiatry</w:t>
      </w:r>
      <w:bookmarkEnd w:id="2"/>
      <w:r w:rsidR="00F85C51" w:rsidRPr="00604714">
        <w:rPr>
          <w:rFonts w:ascii="Calibri" w:eastAsia="Calibri" w:hAnsi="Calibri" w:cs="Calibri"/>
          <w:sz w:val="24"/>
          <w:szCs w:val="24"/>
        </w:rPr>
        <w:t xml:space="preserve"> </w:t>
      </w:r>
      <w:r w:rsidR="00623CE8" w:rsidRPr="00604714">
        <w:rPr>
          <w:rFonts w:ascii="Calibri" w:eastAsia="Calibri" w:hAnsi="Calibri" w:cs="Calibri"/>
          <w:sz w:val="24"/>
          <w:szCs w:val="24"/>
        </w:rPr>
        <w:t xml:space="preserve">w </w:t>
      </w:r>
      <w:r w:rsidR="00F85C51" w:rsidRPr="00604714">
        <w:rPr>
          <w:rFonts w:ascii="Calibri" w:eastAsia="Calibri" w:hAnsi="Calibri" w:cs="Calibri"/>
          <w:sz w:val="24"/>
          <w:szCs w:val="24"/>
        </w:rPr>
        <w:t>ciągu 30 dni od zakwalifikowania.</w:t>
      </w:r>
      <w:r w:rsidR="00F85C51" w:rsidRPr="00604714">
        <w:rPr>
          <w:rFonts w:ascii="Calibri" w:eastAsia="Calibri" w:hAnsi="Calibri" w:cs="Calibri"/>
          <w:sz w:val="24"/>
          <w:szCs w:val="24"/>
          <w:vertAlign w:val="superscript"/>
        </w:rPr>
        <w:t>***</w:t>
      </w:r>
      <w:r w:rsidR="00F85C51" w:rsidRPr="00604714">
        <w:rPr>
          <w:rFonts w:ascii="Calibri" w:eastAsia="Calibri" w:hAnsi="Calibri" w:cs="Calibri"/>
          <w:sz w:val="24"/>
          <w:szCs w:val="24"/>
        </w:rPr>
        <w:t xml:space="preserve">   </w:t>
      </w:r>
    </w:p>
    <w:p w14:paraId="55C42EA6" w14:textId="0149545A" w:rsidR="00604714" w:rsidRPr="00604714" w:rsidRDefault="00604714" w:rsidP="00604714">
      <w:pPr>
        <w:spacing w:before="240" w:after="240"/>
        <w:jc w:val="both"/>
        <w:rPr>
          <w:rFonts w:ascii="Calibri" w:eastAsia="Calibri" w:hAnsi="Calibri" w:cs="Calibri"/>
          <w:sz w:val="24"/>
          <w:szCs w:val="24"/>
        </w:rPr>
      </w:pPr>
      <w:r w:rsidRPr="00604714">
        <w:rPr>
          <w:rFonts w:ascii="Calibri" w:eastAsia="Calibri" w:hAnsi="Calibri" w:cs="Calibri"/>
          <w:sz w:val="24"/>
          <w:szCs w:val="24"/>
        </w:rPr>
        <w:t>W sytuacji  zakwalifikowania mnie do mieszkania chronionego przy ul. Sienkiewicza 79 zobowiązuje się do dostarczenia zaświadczenia psychologa w ciągu 30 dni                                                      od zakwalifikowania.</w:t>
      </w:r>
      <w:r w:rsidRPr="00604714">
        <w:rPr>
          <w:rFonts w:ascii="Calibri" w:eastAsia="Calibri" w:hAnsi="Calibri" w:cs="Calibri"/>
          <w:sz w:val="24"/>
          <w:szCs w:val="24"/>
          <w:vertAlign w:val="superscript"/>
        </w:rPr>
        <w:t>****</w:t>
      </w:r>
      <w:r w:rsidRPr="00604714">
        <w:rPr>
          <w:rFonts w:ascii="Calibri" w:eastAsia="Calibri" w:hAnsi="Calibri" w:cs="Calibri"/>
          <w:sz w:val="24"/>
          <w:szCs w:val="24"/>
        </w:rPr>
        <w:t xml:space="preserve">   </w:t>
      </w:r>
    </w:p>
    <w:p w14:paraId="010A5F3E" w14:textId="05F47C35" w:rsidR="00623CE8" w:rsidRDefault="00623CE8" w:rsidP="00604714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0F4DB6F4" w14:textId="77777777" w:rsidR="00623CE8" w:rsidRDefault="00623CE8" w:rsidP="0045532F">
      <w:pPr>
        <w:spacing w:line="240" w:lineRule="auto"/>
        <w:jc w:val="right"/>
        <w:rPr>
          <w:rFonts w:ascii="Calibri" w:eastAsia="Calibri" w:hAnsi="Calibri" w:cs="Calibri"/>
          <w:sz w:val="24"/>
          <w:szCs w:val="24"/>
        </w:rPr>
      </w:pPr>
    </w:p>
    <w:p w14:paraId="3B3442FF" w14:textId="38969DAD" w:rsidR="00C97517" w:rsidRDefault="008B7252" w:rsidP="0045532F">
      <w:pPr>
        <w:spacing w:line="240" w:lineRule="auto"/>
        <w:jc w:val="right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..............................................................</w:t>
      </w:r>
    </w:p>
    <w:p w14:paraId="5EFAF485" w14:textId="68316AF6" w:rsidR="00C97517" w:rsidRDefault="0045532F" w:rsidP="0045532F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i/>
        </w:rPr>
        <w:t xml:space="preserve">                                                                                                              </w:t>
      </w:r>
      <w:r w:rsidR="008B7252">
        <w:rPr>
          <w:rFonts w:ascii="Calibri" w:eastAsia="Calibri" w:hAnsi="Calibri" w:cs="Calibri"/>
          <w:i/>
        </w:rPr>
        <w:t>(data, czytelny podpis wnioskodawcy/</w:t>
      </w:r>
      <w:r w:rsidR="008B7252">
        <w:rPr>
          <w:rFonts w:ascii="Calibri" w:eastAsia="Calibri" w:hAnsi="Calibri" w:cs="Calibri"/>
          <w:sz w:val="24"/>
          <w:szCs w:val="24"/>
        </w:rPr>
        <w:t xml:space="preserve">                                                                </w:t>
      </w:r>
    </w:p>
    <w:p w14:paraId="32E78466" w14:textId="09710B49" w:rsidR="00623CE8" w:rsidRPr="005F3C60" w:rsidRDefault="008B7252" w:rsidP="00604714">
      <w:pPr>
        <w:spacing w:line="240" w:lineRule="auto"/>
        <w:ind w:left="56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i/>
        </w:rPr>
        <w:t>jego przedstawiciela ustawowego)</w:t>
      </w:r>
      <w:r>
        <w:rPr>
          <w:rFonts w:ascii="Calibri" w:eastAsia="Calibri" w:hAnsi="Calibri" w:cs="Calibri"/>
          <w:b/>
        </w:rPr>
        <w:t xml:space="preserve"> </w:t>
      </w:r>
    </w:p>
    <w:p w14:paraId="4499F417" w14:textId="2D276426" w:rsidR="0045532F" w:rsidRDefault="008B7252" w:rsidP="0045532F">
      <w:pPr>
        <w:spacing w:before="240" w:after="240"/>
        <w:jc w:val="both"/>
        <w:rPr>
          <w:rFonts w:asciiTheme="majorHAnsi" w:eastAsia="Calibri" w:hAnsiTheme="majorHAnsi" w:cstheme="majorHAnsi"/>
        </w:rPr>
      </w:pPr>
      <w:r w:rsidRPr="005F3C60">
        <w:rPr>
          <w:rFonts w:asciiTheme="majorHAnsi" w:hAnsiTheme="majorHAnsi" w:cstheme="majorHAnsi"/>
        </w:rPr>
        <w:t>**</w:t>
      </w:r>
      <w:r w:rsidRPr="005F3C60">
        <w:rPr>
          <w:rFonts w:asciiTheme="majorHAnsi" w:eastAsia="Calibri" w:hAnsiTheme="majorHAnsi" w:cstheme="majorHAnsi"/>
        </w:rPr>
        <w:t>do formularza zgłoszenia należy dołączyć kserokopię aktualnego orzeczenia o stopniu niepełnosprawności/ o niepełnosprawności (oryginał do wglądu i potwierdzenia za zgodność przy przeprowadzaniu rodzinnego  wywiadu środowiskowego) lub zaświadczenia wydanego na podstawie ustawy o ochronie zdrowia psychicznego oraz zaświadczenie o udziale w terapii</w:t>
      </w:r>
      <w:r w:rsidR="0045532F" w:rsidRPr="005F3C60">
        <w:rPr>
          <w:rFonts w:asciiTheme="majorHAnsi" w:eastAsia="Calibri" w:hAnsiTheme="majorHAnsi" w:cstheme="majorHAnsi"/>
        </w:rPr>
        <w:t>.</w:t>
      </w:r>
    </w:p>
    <w:p w14:paraId="790CE992" w14:textId="28988A4C" w:rsidR="00B916A7" w:rsidRPr="00604714" w:rsidRDefault="00F85C51" w:rsidP="00B916A7">
      <w:pPr>
        <w:spacing w:before="240" w:after="240"/>
        <w:jc w:val="both"/>
        <w:rPr>
          <w:rFonts w:asciiTheme="majorHAnsi" w:eastAsia="Calibri" w:hAnsiTheme="majorHAnsi" w:cstheme="majorHAnsi"/>
        </w:rPr>
      </w:pPr>
      <w:r w:rsidRPr="00604714">
        <w:rPr>
          <w:rFonts w:asciiTheme="majorHAnsi" w:eastAsia="Calibri" w:hAnsiTheme="majorHAnsi" w:cstheme="majorHAnsi"/>
        </w:rPr>
        <w:t xml:space="preserve">*** </w:t>
      </w:r>
      <w:r w:rsidR="00BD74AC" w:rsidRPr="00604714">
        <w:rPr>
          <w:rFonts w:asciiTheme="majorHAnsi" w:eastAsia="Calibri" w:hAnsiTheme="majorHAnsi" w:cstheme="majorHAnsi"/>
        </w:rPr>
        <w:t xml:space="preserve"> do formularza zgłoszeniowego należy dostarczyć zaświadczenie o braku przeciwskazań </w:t>
      </w:r>
      <w:r w:rsidR="00623CE8" w:rsidRPr="00604714">
        <w:rPr>
          <w:rFonts w:asciiTheme="majorHAnsi" w:eastAsia="Calibri" w:hAnsiTheme="majorHAnsi" w:cstheme="majorHAnsi"/>
        </w:rPr>
        <w:t xml:space="preserve">                                               </w:t>
      </w:r>
      <w:r w:rsidR="00BD74AC" w:rsidRPr="00604714">
        <w:rPr>
          <w:rFonts w:asciiTheme="majorHAnsi" w:eastAsia="Calibri" w:hAnsiTheme="majorHAnsi" w:cstheme="majorHAnsi"/>
        </w:rPr>
        <w:t xml:space="preserve">do zamieszkania w mieszkaniu chronionym od lekarza pierwszego kontaktu i lekarza psychiatry </w:t>
      </w:r>
      <w:r w:rsidR="00623CE8" w:rsidRPr="00604714">
        <w:rPr>
          <w:rFonts w:asciiTheme="majorHAnsi" w:eastAsia="Calibri" w:hAnsiTheme="majorHAnsi" w:cstheme="majorHAnsi"/>
        </w:rPr>
        <w:t xml:space="preserve">                        </w:t>
      </w:r>
      <w:r w:rsidR="00BD74AC" w:rsidRPr="00604714">
        <w:rPr>
          <w:rFonts w:asciiTheme="majorHAnsi" w:eastAsia="Calibri" w:hAnsiTheme="majorHAnsi" w:cstheme="majorHAnsi"/>
        </w:rPr>
        <w:t xml:space="preserve">(na właściwym druku). </w:t>
      </w:r>
    </w:p>
    <w:p w14:paraId="7EFE4C1D" w14:textId="4A292ECD" w:rsidR="00604714" w:rsidRPr="00604714" w:rsidRDefault="00604714" w:rsidP="00B916A7">
      <w:pPr>
        <w:spacing w:before="240" w:after="240"/>
        <w:jc w:val="both"/>
        <w:rPr>
          <w:rFonts w:asciiTheme="majorHAnsi" w:eastAsia="Calibri" w:hAnsiTheme="majorHAnsi" w:cstheme="majorHAnsi"/>
        </w:rPr>
      </w:pPr>
      <w:r w:rsidRPr="00604714">
        <w:rPr>
          <w:rFonts w:asciiTheme="majorHAnsi" w:eastAsia="Calibri" w:hAnsiTheme="majorHAnsi" w:cstheme="majorHAnsi"/>
        </w:rPr>
        <w:t xml:space="preserve">****  do formularza zgłoszeniowego należy dostarczyć zaświadczenie psychologa (na właściwym druku). </w:t>
      </w:r>
    </w:p>
    <w:p w14:paraId="7AD2C4F1" w14:textId="7B9AB489" w:rsidR="00C97517" w:rsidRDefault="008B7252" w:rsidP="00B916A7">
      <w:pPr>
        <w:spacing w:before="240" w:after="24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VII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</w:t>
      </w:r>
      <w:r>
        <w:rPr>
          <w:rFonts w:ascii="Calibri" w:eastAsia="Calibri" w:hAnsi="Calibri" w:cs="Calibri"/>
          <w:b/>
        </w:rPr>
        <w:t xml:space="preserve">REKOMENDACJA </w:t>
      </w:r>
    </w:p>
    <w:p w14:paraId="5AF1D336" w14:textId="77777777" w:rsidR="0045532F" w:rsidRDefault="008B7252" w:rsidP="0045532F">
      <w:pPr>
        <w:spacing w:line="240" w:lineRule="auto"/>
        <w:ind w:left="1060" w:hanging="34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[Rekomendację może sporządzić: podmiot świadczący aktualne wsparcie; pracodawca;</w:t>
      </w:r>
    </w:p>
    <w:p w14:paraId="02DA4864" w14:textId="46A8F5FD" w:rsidR="00C97517" w:rsidRDefault="008B7252" w:rsidP="0045532F">
      <w:pPr>
        <w:spacing w:line="240" w:lineRule="auto"/>
        <w:ind w:left="72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instytucja edukacyjna; inne instytucje lub osoby, z którymi związana jest osoba ubiegająca się o mieszkanie chronione. W przypadku braku odpowiedniego podmiotu wnioskodawca wypełnia samodzielnie punkt 3.]</w:t>
      </w:r>
    </w:p>
    <w:p w14:paraId="2D3D45D2" w14:textId="7F0050D0" w:rsidR="00C97517" w:rsidRDefault="008B7252" w:rsidP="00604714">
      <w:pPr>
        <w:spacing w:before="240" w:after="240"/>
        <w:ind w:left="720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(w tym informacja dotycząca sytuacji prawnej osoby ubiegającej się o mieszkanie chronione , np. nadzór kuratorski, stosowanie przemocy, zainteresowania, osiągnięcia, inne ważne informacje)</w:t>
      </w:r>
    </w:p>
    <w:p w14:paraId="22AC5DCD" w14:textId="77777777" w:rsidR="00C97517" w:rsidRDefault="008B7252">
      <w:pPr>
        <w:spacing w:before="240" w:after="240" w:line="360" w:lineRule="auto"/>
        <w:ind w:left="108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1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</w:t>
      </w:r>
      <w:r>
        <w:rPr>
          <w:rFonts w:ascii="Calibri" w:eastAsia="Calibri" w:hAnsi="Calibri" w:cs="Calibri"/>
          <w:sz w:val="24"/>
          <w:szCs w:val="24"/>
        </w:rPr>
        <w:t>Nazwa podmiotu rekomendującego wnioskodawcę</w:t>
      </w:r>
    </w:p>
    <w:p w14:paraId="499747DE" w14:textId="30D6027A" w:rsidR="00C97517" w:rsidRDefault="008B7252">
      <w:pPr>
        <w:spacing w:before="240" w:after="240" w:line="36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      </w:t>
      </w:r>
      <w:r w:rsidR="0045532F">
        <w:rPr>
          <w:rFonts w:ascii="Calibri" w:eastAsia="Calibri" w:hAnsi="Calibri" w:cs="Calibri"/>
          <w:sz w:val="24"/>
          <w:szCs w:val="24"/>
        </w:rPr>
        <w:t xml:space="preserve">       </w:t>
      </w:r>
      <w:r>
        <w:rPr>
          <w:rFonts w:ascii="Calibri" w:eastAsia="Calibri" w:hAnsi="Calibri" w:cs="Calibri"/>
          <w:sz w:val="24"/>
          <w:szCs w:val="24"/>
        </w:rPr>
        <w:t>…………………………………………………………………………………….</w:t>
      </w:r>
    </w:p>
    <w:p w14:paraId="4BACEF4B" w14:textId="77777777" w:rsidR="00C97517" w:rsidRDefault="008B7252">
      <w:pPr>
        <w:spacing w:before="240" w:after="240" w:line="36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ab/>
        <w:t xml:space="preserve">     …………………………………………………………………………………….</w:t>
      </w:r>
    </w:p>
    <w:p w14:paraId="4464F819" w14:textId="1A98C3A3" w:rsidR="00C97517" w:rsidRDefault="008B7252">
      <w:pPr>
        <w:spacing w:before="240" w:after="240" w:line="360" w:lineRule="auto"/>
        <w:ind w:left="108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</w:t>
      </w:r>
      <w:r>
        <w:rPr>
          <w:rFonts w:ascii="Calibri" w:eastAsia="Calibri" w:hAnsi="Calibri" w:cs="Calibri"/>
          <w:sz w:val="24"/>
          <w:szCs w:val="24"/>
        </w:rPr>
        <w:t>Imię i nazwisko pracownika/osoby  rekomendującego wnioskodawcę, nr</w:t>
      </w:r>
      <w:r w:rsidR="0045532F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elefonu,</w:t>
      </w:r>
    </w:p>
    <w:p w14:paraId="67005E6B" w14:textId="14332722" w:rsidR="00604714" w:rsidRDefault="008B7252" w:rsidP="00604714">
      <w:pPr>
        <w:spacing w:before="240" w:after="240" w:line="360" w:lineRule="auto"/>
        <w:ind w:left="108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dres e-mail</w:t>
      </w:r>
    </w:p>
    <w:p w14:paraId="2BBBEFB4" w14:textId="77777777" w:rsidR="00C97517" w:rsidRDefault="008B7252">
      <w:pPr>
        <w:spacing w:before="240" w:after="240" w:line="360" w:lineRule="auto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…………………………………………………………………………………….</w:t>
      </w:r>
    </w:p>
    <w:p w14:paraId="63E793F2" w14:textId="77777777" w:rsidR="00C97517" w:rsidRDefault="008B7252">
      <w:pPr>
        <w:spacing w:before="240" w:after="240" w:line="360" w:lineRule="auto"/>
        <w:ind w:left="1080"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lastRenderedPageBreak/>
        <w:t>3.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</w:t>
      </w:r>
      <w:r>
        <w:rPr>
          <w:rFonts w:ascii="Calibri" w:eastAsia="Calibri" w:hAnsi="Calibri" w:cs="Calibri"/>
          <w:sz w:val="24"/>
          <w:szCs w:val="24"/>
        </w:rPr>
        <w:t>Rekomendacja:</w:t>
      </w:r>
    </w:p>
    <w:p w14:paraId="5E57B2E0" w14:textId="23ED7A40" w:rsidR="00C97517" w:rsidRDefault="008B7252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………………………………………………………………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…………………………………………………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5762147" w14:textId="2DCA384D" w:rsidR="00C97517" w:rsidRPr="000D4377" w:rsidRDefault="008B7252" w:rsidP="000D4377">
      <w:pPr>
        <w:spacing w:before="240" w:after="240" w:line="360" w:lineRule="auto"/>
        <w:ind w:left="1080" w:hanging="360"/>
        <w:rPr>
          <w:rFonts w:ascii="Calibri" w:eastAsia="Calibri" w:hAnsi="Calibri" w:cs="Calibri"/>
          <w:sz w:val="24"/>
          <w:szCs w:val="24"/>
        </w:rPr>
      </w:pPr>
      <w:r w:rsidRPr="000D4377">
        <w:rPr>
          <w:rFonts w:ascii="Calibri" w:eastAsia="Calibri" w:hAnsi="Calibri" w:cs="Calibri"/>
          <w:sz w:val="24"/>
          <w:szCs w:val="24"/>
        </w:rPr>
        <w:t>4. Jak</w:t>
      </w:r>
      <w:r w:rsidR="0045532F">
        <w:rPr>
          <w:rFonts w:ascii="Calibri" w:eastAsia="Calibri" w:hAnsi="Calibri" w:cs="Calibri"/>
          <w:sz w:val="24"/>
          <w:szCs w:val="24"/>
        </w:rPr>
        <w:t>a</w:t>
      </w:r>
      <w:r w:rsidRPr="000D4377">
        <w:rPr>
          <w:rFonts w:ascii="Calibri" w:eastAsia="Calibri" w:hAnsi="Calibri" w:cs="Calibri"/>
          <w:sz w:val="24"/>
          <w:szCs w:val="24"/>
        </w:rPr>
        <w:t xml:space="preserve"> będzie korzyść z pobytu w mieszkaniu chronionym dla osoby ubiegającej się?</w:t>
      </w:r>
    </w:p>
    <w:p w14:paraId="7FE77BD4" w14:textId="77777777" w:rsidR="00C97517" w:rsidRDefault="008B7252" w:rsidP="000D4377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………………………………………………………………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…………………………………………………………………………………………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6E866874" w14:textId="77777777" w:rsidR="00C97517" w:rsidRDefault="008B7252">
      <w:pPr>
        <w:spacing w:before="240" w:after="240"/>
        <w:ind w:left="5660" w:firstLine="7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35620E78" w14:textId="77777777" w:rsidR="00C97517" w:rsidRDefault="008B7252">
      <w:pPr>
        <w:spacing w:before="240" w:after="240"/>
        <w:jc w:val="right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...............................................................</w:t>
      </w:r>
    </w:p>
    <w:p w14:paraId="0DD1F3D4" w14:textId="21B55542" w:rsidR="00C97517" w:rsidRDefault="008B7252">
      <w:pPr>
        <w:spacing w:before="240" w:after="240"/>
        <w:ind w:left="5660"/>
        <w:rPr>
          <w:i/>
          <w:sz w:val="24"/>
          <w:szCs w:val="24"/>
        </w:rPr>
      </w:pPr>
      <w:r>
        <w:rPr>
          <w:i/>
          <w:sz w:val="24"/>
          <w:szCs w:val="24"/>
        </w:rPr>
        <w:t>/data, czytelny podpis/</w:t>
      </w:r>
    </w:p>
    <w:p w14:paraId="4A83C483" w14:textId="77777777" w:rsidR="00C97517" w:rsidRDefault="00C97517"/>
    <w:sectPr w:rsidR="00C97517" w:rsidSect="0045532F">
      <w:pgSz w:w="11909" w:h="16834"/>
      <w:pgMar w:top="709" w:right="1440" w:bottom="1135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822B8"/>
    <w:multiLevelType w:val="multilevel"/>
    <w:tmpl w:val="2B1C1FE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8F517A5"/>
    <w:multiLevelType w:val="multilevel"/>
    <w:tmpl w:val="A006972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198821BB"/>
    <w:multiLevelType w:val="multilevel"/>
    <w:tmpl w:val="8B465F34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E8436FF"/>
    <w:multiLevelType w:val="multilevel"/>
    <w:tmpl w:val="04A8E70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431C4451"/>
    <w:multiLevelType w:val="multilevel"/>
    <w:tmpl w:val="5A4A44D8"/>
    <w:lvl w:ilvl="0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56E421CC"/>
    <w:multiLevelType w:val="multilevel"/>
    <w:tmpl w:val="73E6D4E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6258084E"/>
    <w:multiLevelType w:val="multilevel"/>
    <w:tmpl w:val="864A46CA"/>
    <w:lvl w:ilvl="0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64B06E16"/>
    <w:multiLevelType w:val="multilevel"/>
    <w:tmpl w:val="1BD88B14"/>
    <w:lvl w:ilvl="0">
      <w:start w:val="1"/>
      <w:numFmt w:val="lowerLetter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671841BB"/>
    <w:multiLevelType w:val="multilevel"/>
    <w:tmpl w:val="B41E57A6"/>
    <w:lvl w:ilvl="0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71385236"/>
    <w:multiLevelType w:val="multilevel"/>
    <w:tmpl w:val="6E0E76E4"/>
    <w:lvl w:ilvl="0">
      <w:start w:val="1"/>
      <w:numFmt w:val="bullet"/>
      <w:lvlText w:val="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720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7"/>
  </w:num>
  <w:num w:numId="7">
    <w:abstractNumId w:val="6"/>
  </w:num>
  <w:num w:numId="8">
    <w:abstractNumId w:val="4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tDQyNjc3MzEwtDRV0lEKTi0uzszPAykwrAUAPO/l+iwAAAA="/>
  </w:docVars>
  <w:rsids>
    <w:rsidRoot w:val="00C97517"/>
    <w:rsid w:val="000C6EDD"/>
    <w:rsid w:val="000D4377"/>
    <w:rsid w:val="00393A76"/>
    <w:rsid w:val="0045532F"/>
    <w:rsid w:val="004A26D2"/>
    <w:rsid w:val="00531A01"/>
    <w:rsid w:val="00597D16"/>
    <w:rsid w:val="005F3C60"/>
    <w:rsid w:val="00604714"/>
    <w:rsid w:val="00623CE8"/>
    <w:rsid w:val="008B7252"/>
    <w:rsid w:val="009E30EC"/>
    <w:rsid w:val="00B346DA"/>
    <w:rsid w:val="00B5154E"/>
    <w:rsid w:val="00B916A7"/>
    <w:rsid w:val="00BD74AC"/>
    <w:rsid w:val="00C97517"/>
    <w:rsid w:val="00E91D45"/>
    <w:rsid w:val="00F85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5A37A"/>
  <w15:docId w15:val="{1ACBA6EA-0ECA-40E1-9F17-6F79D31E5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kapitzlist">
    <w:name w:val="List Paragraph"/>
    <w:basedOn w:val="Normalny"/>
    <w:uiPriority w:val="34"/>
    <w:qFormat/>
    <w:rsid w:val="000D4377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B346D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346D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346D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46D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346D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346D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346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62</Words>
  <Characters>12377</Characters>
  <Application>Microsoft Office Word</Application>
  <DocSecurity>0</DocSecurity>
  <Lines>103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a Mazerant</dc:creator>
  <cp:lastModifiedBy>Aneta Grzyb</cp:lastModifiedBy>
  <cp:revision>2</cp:revision>
  <dcterms:created xsi:type="dcterms:W3CDTF">2021-09-21T12:18:00Z</dcterms:created>
  <dcterms:modified xsi:type="dcterms:W3CDTF">2021-09-21T12:18:00Z</dcterms:modified>
</cp:coreProperties>
</file>